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23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50"/>
        <w:gridCol w:w="5191"/>
      </w:tblGrid>
      <w:tr w:rsidR="00C82FAB" w:rsidRPr="009A60CF" w14:paraId="5435C4CC" w14:textId="77777777" w:rsidTr="0096090A">
        <w:trPr>
          <w:trHeight w:val="960"/>
          <w:tblCellSpacing w:w="15" w:type="dxa"/>
        </w:trPr>
        <w:tc>
          <w:tcPr>
            <w:tcW w:w="2130" w:type="pct"/>
            <w:tcMar>
              <w:left w:w="0" w:type="dxa"/>
              <w:right w:w="0" w:type="dxa"/>
            </w:tcMar>
            <w:hideMark/>
          </w:tcPr>
          <w:p w14:paraId="20656A7F" w14:textId="1C4851FF" w:rsidR="008A529B" w:rsidRPr="009A60CF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8E4AC49" wp14:editId="10BF24B6">
                      <wp:simplePos x="0" y="0"/>
                      <wp:positionH relativeFrom="column">
                        <wp:posOffset>942975</wp:posOffset>
                      </wp:positionH>
                      <wp:positionV relativeFrom="paragraph">
                        <wp:posOffset>552450</wp:posOffset>
                      </wp:positionV>
                      <wp:extent cx="825500" cy="0"/>
                      <wp:effectExtent l="7620" t="13335" r="5080" b="5715"/>
                      <wp:wrapNone/>
                      <wp:docPr id="2100490024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25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line w14:anchorId="5230F8B3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25pt,43.5pt" to="139.2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"/>
                  </w:pict>
                </mc:Fallback>
              </mc:AlternateContent>
            </w:r>
            <w:r w:rsidR="0015756E" w:rsidRPr="0015756E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{{ten_co_quan}}</w:t>
            </w:r>
          </w:p>
        </w:tc>
        <w:tc>
          <w:tcPr>
            <w:tcW w:w="11" w:type="pct"/>
            <w:tcMar>
              <w:left w:w="0" w:type="dxa"/>
              <w:right w:w="0" w:type="dxa"/>
            </w:tcMar>
          </w:tcPr>
          <w:p w14:paraId="46D25141" w14:textId="77777777" w:rsidR="008A529B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</w:pPr>
          </w:p>
        </w:tc>
        <w:tc>
          <w:tcPr>
            <w:tcW w:w="2793" w:type="pct"/>
            <w:tcMar>
              <w:left w:w="0" w:type="dxa"/>
              <w:right w:w="0" w:type="dxa"/>
            </w:tcMar>
            <w:hideMark/>
          </w:tcPr>
          <w:p w14:paraId="12DF881A" w14:textId="00F15EE6" w:rsidR="008A529B" w:rsidRPr="009A60CF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784AA7" wp14:editId="67A6FCF7">
                      <wp:simplePos x="0" y="0"/>
                      <wp:positionH relativeFrom="column">
                        <wp:posOffset>710952</wp:posOffset>
                      </wp:positionH>
                      <wp:positionV relativeFrom="paragraph">
                        <wp:posOffset>377190</wp:posOffset>
                      </wp:positionV>
                      <wp:extent cx="1835150" cy="0"/>
                      <wp:effectExtent l="0" t="0" r="0" b="0"/>
                      <wp:wrapNone/>
                      <wp:docPr id="1845454776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35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D5EA5E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pt,29.7pt" to="200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"/>
                  </w:pict>
                </mc:Fallback>
              </mc:AlternateContent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ỘNG HÒA XÃ HỘI CHỦ NGHĨA VIỆT NAM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Độc lập - Tự do - Hạnh phúc 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</w:p>
        </w:tc>
      </w:tr>
      <w:tr w:rsidR="0048278B" w:rsidRPr="00203526" w14:paraId="209CA9C1" w14:textId="77777777" w:rsidTr="0096090A">
        <w:trPr>
          <w:tblCellSpacing w:w="15" w:type="dxa"/>
        </w:trPr>
        <w:tc>
          <w:tcPr>
            <w:tcW w:w="2130" w:type="pct"/>
            <w:tcMar>
              <w:left w:w="0" w:type="dxa"/>
              <w:right w:w="0" w:type="dxa"/>
            </w:tcMar>
            <w:hideMark/>
          </w:tcPr>
          <w:p w14:paraId="43E0E35E" w14:textId="19C5D2E6" w:rsidR="008A529B" w:rsidRPr="00BA15A8" w:rsidRDefault="008A529B" w:rsidP="004D1212">
            <w:pPr>
              <w:spacing w:before="0" w:after="0" w:line="240" w:lineRule="auto"/>
              <w:jc w:val="center"/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</w:pPr>
            <w:r w:rsidRPr="00203526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Số: </w:t>
            </w:r>
            <w:r w:rsidR="0015756E" w:rsidRPr="0015756E">
              <w:rPr>
                <w:rFonts w:eastAsia="Times New Roman"/>
                <w:color w:val="000000" w:themeColor="text1"/>
                <w:sz w:val="24"/>
                <w:szCs w:val="24"/>
              </w:rPr>
              <w:t>{{so_ky_hieu}}</w:t>
            </w:r>
            <w:r w:rsidRPr="00203526">
              <w:rPr>
                <w:color w:val="000000" w:themeColor="text1"/>
              </w:rPr>
              <w:br/>
            </w:r>
            <w:r w:rsidR="0015756E" w:rsidRPr="0015756E"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  <w:t>{{trich_yeu_cong_van}}</w:t>
            </w:r>
          </w:p>
          <w:p w14:paraId="0CB7F1DD" w14:textId="5894B341" w:rsidR="008A529B" w:rsidRPr="00203526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" w:type="pct"/>
            <w:tcMar>
              <w:left w:w="0" w:type="dxa"/>
              <w:right w:w="0" w:type="dxa"/>
            </w:tcMar>
          </w:tcPr>
          <w:p w14:paraId="1E945D4B" w14:textId="77777777" w:rsidR="008A529B" w:rsidRDefault="008A529B" w:rsidP="001C04AD">
            <w:pPr>
              <w:spacing w:before="0" w:after="100" w:afterAutospacing="1" w:line="240" w:lineRule="auto"/>
              <w:jc w:val="right"/>
              <w:rPr>
                <w:rFonts w:eastAsia="Times New Roman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2793" w:type="pct"/>
            <w:tcMar>
              <w:left w:w="0" w:type="dxa"/>
              <w:right w:w="0" w:type="dxa"/>
            </w:tcMar>
            <w:hideMark/>
          </w:tcPr>
          <w:p w14:paraId="4BFD2D1C" w14:textId="0710E9D2" w:rsidR="008A529B" w:rsidRPr="00203526" w:rsidRDefault="0015756E" w:rsidP="00D50A39">
            <w:pPr>
              <w:spacing w:before="0" w:after="0" w:line="240" w:lineRule="auto"/>
              <w:jc w:val="right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5756E">
              <w:rPr>
                <w:rFonts w:eastAsia="Times New Roman"/>
                <w:i/>
                <w:iCs/>
                <w:color w:val="FF0000"/>
                <w:sz w:val="24"/>
                <w:szCs w:val="24"/>
              </w:rPr>
              <w:t>{{dia_danh_thoi_gian}}</w:t>
            </w:r>
          </w:p>
        </w:tc>
      </w:tr>
    </w:tbl>
    <w:p w14:paraId="250A348B" w14:textId="77777777" w:rsidR="00744FCC" w:rsidRDefault="000F585C" w:rsidP="00CB1B5D">
      <w:pPr>
        <w:spacing w:before="100" w:beforeAutospacing="1" w:after="0" w:line="240" w:lineRule="auto"/>
        <w:ind w:left="2160"/>
        <w:rPr>
          <w:rFonts w:eastAsia="Times New Roman"/>
          <w:color w:val="000000" w:themeColor="text1"/>
        </w:rPr>
      </w:pPr>
      <w:r w:rsidRPr="00757829">
        <w:rPr>
          <w:rFonts w:eastAsia="Times New Roman"/>
          <w:color w:val="000000" w:themeColor="text1"/>
        </w:rPr>
        <w:t xml:space="preserve">Kính gửi: </w:t>
      </w:r>
    </w:p>
    <w:p w14:paraId="02C90EB0" w14:textId="132E08DD" w:rsidR="00F47636" w:rsidRDefault="00744FCC" w:rsidP="00A14C11">
      <w:pPr>
        <w:spacing w:before="0" w:after="60" w:line="240" w:lineRule="auto"/>
        <w:jc w:val="center"/>
        <w:rPr>
          <w:rFonts w:eastAsia="Times New Roman"/>
          <w:color w:val="FF0000"/>
        </w:rPr>
      </w:pPr>
      <w:r>
        <w:rPr>
          <w:rFonts w:eastAsia="Times New Roman"/>
          <w:color w:val="FF0000"/>
        </w:rPr>
        <w:t xml:space="preserve">- </w:t>
      </w:r>
      <w:r w:rsidR="0055669C" w:rsidRPr="0055669C">
        <w:rPr>
          <w:rFonts w:eastAsia="Times New Roman"/>
          <w:color w:val="FF0000"/>
        </w:rPr>
        <w:t>{{to_chuc_nhan</w:t>
      </w:r>
      <w:r>
        <w:rPr>
          <w:rFonts w:eastAsia="Times New Roman"/>
          <w:color w:val="FF0000"/>
        </w:rPr>
        <w:t xml:space="preserve"> 1</w:t>
      </w:r>
      <w:r w:rsidR="0055669C" w:rsidRPr="0055669C">
        <w:rPr>
          <w:rFonts w:eastAsia="Times New Roman"/>
          <w:color w:val="FF0000"/>
        </w:rPr>
        <w:t>}}</w:t>
      </w:r>
      <w:r w:rsidR="0091463F">
        <w:rPr>
          <w:rFonts w:eastAsia="Times New Roman"/>
          <w:color w:val="FF0000"/>
        </w:rPr>
        <w:t>;</w:t>
      </w:r>
    </w:p>
    <w:p w14:paraId="05D75DDC" w14:textId="7CDE7784" w:rsidR="00744FCC" w:rsidRPr="00757829" w:rsidRDefault="00744FCC" w:rsidP="00A14C11">
      <w:pPr>
        <w:spacing w:before="0" w:after="60" w:line="240" w:lineRule="auto"/>
        <w:jc w:val="center"/>
        <w:rPr>
          <w:rFonts w:eastAsia="Times New Roman"/>
          <w:color w:val="000000" w:themeColor="text1"/>
          <w:spacing w:val="2"/>
        </w:rPr>
      </w:pPr>
      <w:r>
        <w:rPr>
          <w:rFonts w:eastAsia="Times New Roman"/>
          <w:color w:val="FF0000"/>
        </w:rPr>
        <w:t xml:space="preserve">- </w:t>
      </w:r>
      <w:r w:rsidRPr="0055669C">
        <w:rPr>
          <w:rFonts w:eastAsia="Times New Roman"/>
          <w:color w:val="FF0000"/>
        </w:rPr>
        <w:t>{{to_chuc_nhan</w:t>
      </w:r>
      <w:r>
        <w:rPr>
          <w:rFonts w:eastAsia="Times New Roman"/>
          <w:color w:val="FF0000"/>
        </w:rPr>
        <w:t xml:space="preserve"> </w:t>
      </w:r>
      <w:r>
        <w:rPr>
          <w:rFonts w:eastAsia="Times New Roman"/>
          <w:color w:val="FF0000"/>
        </w:rPr>
        <w:t>2</w:t>
      </w:r>
      <w:r w:rsidRPr="0055669C">
        <w:rPr>
          <w:rFonts w:eastAsia="Times New Roman"/>
          <w:color w:val="FF0000"/>
        </w:rPr>
        <w:t>}}</w:t>
      </w:r>
      <w:r w:rsidR="0091463F">
        <w:rPr>
          <w:rFonts w:eastAsia="Times New Roman"/>
          <w:color w:val="FF0000"/>
        </w:rPr>
        <w:t>.</w:t>
      </w:r>
    </w:p>
    <w:p w14:paraId="3D2FF1E3" w14:textId="3558791F" w:rsidR="00BE0D64" w:rsidRPr="006A45DD" w:rsidRDefault="0055669C" w:rsidP="00A43588">
      <w:pPr>
        <w:spacing w:before="0" w:after="0" w:line="312" w:lineRule="auto"/>
        <w:ind w:firstLine="567"/>
        <w:jc w:val="both"/>
        <w:rPr>
          <w:rFonts w:eastAsia="Times New Roman"/>
          <w:color w:val="FF0000"/>
          <w:spacing w:val="2"/>
        </w:rPr>
      </w:pPr>
      <w:r w:rsidRPr="0055669C">
        <w:rPr>
          <w:rFonts w:eastAsia="Times New Roman"/>
          <w:color w:val="000000" w:themeColor="text1"/>
          <w:spacing w:val="2"/>
        </w:rPr>
        <w:t>{{noi_dung}}</w:t>
      </w:r>
      <w:r w:rsidR="000B6975">
        <w:rPr>
          <w:rFonts w:eastAsia="Times New Roman"/>
          <w:color w:val="000000" w:themeColor="text1"/>
          <w:spacing w:val="2"/>
        </w:rPr>
        <w:t>./.</w:t>
      </w:r>
    </w:p>
    <w:tbl>
      <w:tblPr>
        <w:tblW w:w="5111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0"/>
        <w:gridCol w:w="5323"/>
      </w:tblGrid>
      <w:tr w:rsidR="0032762B" w:rsidRPr="00523465" w14:paraId="691A87F2" w14:textId="77777777" w:rsidTr="00BE0D64">
        <w:trPr>
          <w:tblCellSpacing w:w="15" w:type="dxa"/>
        </w:trPr>
        <w:tc>
          <w:tcPr>
            <w:tcW w:w="2192" w:type="pct"/>
            <w:hideMark/>
          </w:tcPr>
          <w:p w14:paraId="72BD370B" w14:textId="77777777" w:rsidR="00141971" w:rsidRPr="00757829" w:rsidRDefault="000F585C" w:rsidP="00757829">
            <w:pPr>
              <w:spacing w:before="0" w:after="0" w:line="240" w:lineRule="auto"/>
              <w:rPr>
                <w:rFonts w:eastAsia="Times New Roman"/>
                <w:b/>
                <w:color w:val="000000" w:themeColor="text1"/>
                <w:sz w:val="24"/>
                <w:szCs w:val="24"/>
                <w:lang w:val="nb-NO"/>
              </w:rPr>
            </w:pPr>
            <w:r w:rsidRPr="00757829">
              <w:rPr>
                <w:rFonts w:eastAsia="Times New Roman"/>
                <w:b/>
                <w:i/>
                <w:iCs/>
                <w:color w:val="000000" w:themeColor="text1"/>
                <w:sz w:val="24"/>
                <w:szCs w:val="24"/>
                <w:lang w:val="nb-NO"/>
              </w:rPr>
              <w:t>Nơi nhận:</w:t>
            </w:r>
          </w:p>
          <w:p w14:paraId="76DCB84E" w14:textId="2A895CE3" w:rsidR="00141971" w:rsidRPr="00BE0D64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Như trên;</w:t>
            </w:r>
          </w:p>
          <w:p w14:paraId="2AD66569" w14:textId="657C9F46" w:rsidR="00843BCB" w:rsidRDefault="00843BCB" w:rsidP="00757829">
            <w:pPr>
              <w:spacing w:before="0" w:after="0" w:line="240" w:lineRule="auto"/>
              <w:rPr>
                <w:rFonts w:eastAsia="Times New Roman"/>
                <w:color w:val="FF0000"/>
                <w:sz w:val="22"/>
                <w:szCs w:val="22"/>
                <w:lang w:val="nb-NO"/>
              </w:rPr>
            </w:pPr>
            <w:r w:rsidRPr="00843BCB">
              <w:rPr>
                <w:rFonts w:eastAsia="Times New Roman"/>
                <w:color w:val="FF0000"/>
                <w:sz w:val="22"/>
                <w:szCs w:val="22"/>
                <w:lang w:val="nb-NO"/>
              </w:rPr>
              <w:t>{{noi_nhan}}</w:t>
            </w:r>
          </w:p>
          <w:p w14:paraId="4C9E1254" w14:textId="435EE726" w:rsidR="000F585C" w:rsidRPr="005728A1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Lưu: VT</w:t>
            </w:r>
            <w:r w:rsidR="00757829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.</w:t>
            </w:r>
          </w:p>
        </w:tc>
        <w:tc>
          <w:tcPr>
            <w:tcW w:w="2759" w:type="pct"/>
            <w:hideMark/>
          </w:tcPr>
          <w:p w14:paraId="0D8C8728" w14:textId="25773D18" w:rsidR="000F585C" w:rsidRPr="00523465" w:rsidRDefault="007E6B96" w:rsidP="00523465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7E6B96">
              <w:rPr>
                <w:rFonts w:eastAsia="Times New Roman"/>
                <w:b/>
                <w:bCs/>
                <w:color w:val="000000" w:themeColor="text1"/>
              </w:rPr>
              <w:t>{{nguoi_tham_quyen}}</w:t>
            </w:r>
            <w:r w:rsidR="005027EF" w:rsidRPr="00523465">
              <w:rPr>
                <w:color w:val="000000" w:themeColor="text1"/>
              </w:rPr>
              <w:br/>
            </w:r>
            <w:r w:rsidR="005027EF" w:rsidRPr="00523465">
              <w:rPr>
                <w:color w:val="000000" w:themeColor="text1"/>
              </w:rPr>
              <w:br/>
            </w:r>
          </w:p>
        </w:tc>
      </w:tr>
    </w:tbl>
    <w:p w14:paraId="5A39BBE3" w14:textId="67C66AA7" w:rsidR="00E47A79" w:rsidRPr="00141971" w:rsidRDefault="00E47A79" w:rsidP="00A96A51">
      <w:pPr>
        <w:spacing w:before="0" w:after="0" w:line="360" w:lineRule="auto"/>
        <w:rPr>
          <w:rFonts w:eastAsia="Times New Roman"/>
          <w:b/>
          <w:bCs/>
          <w:color w:val="FF0000"/>
          <w:sz w:val="28"/>
          <w:szCs w:val="28"/>
        </w:rPr>
      </w:pPr>
    </w:p>
    <w:sectPr w:rsidR="00E47A79" w:rsidRPr="00141971" w:rsidSect="0096090A">
      <w:pgSz w:w="11907" w:h="16840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052FA"/>
    <w:multiLevelType w:val="multilevel"/>
    <w:tmpl w:val="1F10F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F546D9"/>
    <w:multiLevelType w:val="hybridMultilevel"/>
    <w:tmpl w:val="EFDC870A"/>
    <w:lvl w:ilvl="0" w:tplc="9C362FF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48076B"/>
    <w:multiLevelType w:val="hybridMultilevel"/>
    <w:tmpl w:val="8A00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A2ABB"/>
    <w:multiLevelType w:val="hybridMultilevel"/>
    <w:tmpl w:val="ABA2FB50"/>
    <w:lvl w:ilvl="0" w:tplc="731ED67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I2trQ0MTa3NDRS0lEKTi0uzszPAykwrAUAQD+niywAAAA="/>
  </w:docVars>
  <w:rsids>
    <w:rsidRoot w:val="00E47A79"/>
    <w:rsid w:val="00005CF0"/>
    <w:rsid w:val="00014EBC"/>
    <w:rsid w:val="00026394"/>
    <w:rsid w:val="00036C9E"/>
    <w:rsid w:val="00046BF9"/>
    <w:rsid w:val="00047081"/>
    <w:rsid w:val="00051027"/>
    <w:rsid w:val="000573A0"/>
    <w:rsid w:val="000639C3"/>
    <w:rsid w:val="00087A02"/>
    <w:rsid w:val="000932CF"/>
    <w:rsid w:val="000A0228"/>
    <w:rsid w:val="000A12EC"/>
    <w:rsid w:val="000B525B"/>
    <w:rsid w:val="000B6975"/>
    <w:rsid w:val="000C3DAA"/>
    <w:rsid w:val="000F06E9"/>
    <w:rsid w:val="000F585C"/>
    <w:rsid w:val="00120568"/>
    <w:rsid w:val="00141971"/>
    <w:rsid w:val="00142577"/>
    <w:rsid w:val="00155EEC"/>
    <w:rsid w:val="0015756E"/>
    <w:rsid w:val="0017433F"/>
    <w:rsid w:val="00176848"/>
    <w:rsid w:val="00183A43"/>
    <w:rsid w:val="00187BC5"/>
    <w:rsid w:val="001A440C"/>
    <w:rsid w:val="001C04AD"/>
    <w:rsid w:val="001E1A71"/>
    <w:rsid w:val="001F48F9"/>
    <w:rsid w:val="00203526"/>
    <w:rsid w:val="002271C8"/>
    <w:rsid w:val="00237773"/>
    <w:rsid w:val="00281EBF"/>
    <w:rsid w:val="002A1BD6"/>
    <w:rsid w:val="002C10D6"/>
    <w:rsid w:val="002D7C32"/>
    <w:rsid w:val="002E28E9"/>
    <w:rsid w:val="002F39E9"/>
    <w:rsid w:val="002F667A"/>
    <w:rsid w:val="002F7273"/>
    <w:rsid w:val="00307B30"/>
    <w:rsid w:val="003257FE"/>
    <w:rsid w:val="0032762B"/>
    <w:rsid w:val="003C041F"/>
    <w:rsid w:val="003C6F80"/>
    <w:rsid w:val="003D3C2D"/>
    <w:rsid w:val="003D74B3"/>
    <w:rsid w:val="003E4193"/>
    <w:rsid w:val="00404C5C"/>
    <w:rsid w:val="004078A9"/>
    <w:rsid w:val="00414E03"/>
    <w:rsid w:val="0043120D"/>
    <w:rsid w:val="00442C02"/>
    <w:rsid w:val="004625B2"/>
    <w:rsid w:val="004655D5"/>
    <w:rsid w:val="00470A89"/>
    <w:rsid w:val="0048278B"/>
    <w:rsid w:val="00482DBC"/>
    <w:rsid w:val="004B511F"/>
    <w:rsid w:val="004C36BD"/>
    <w:rsid w:val="004D1212"/>
    <w:rsid w:val="004E6F32"/>
    <w:rsid w:val="004F4906"/>
    <w:rsid w:val="005005EF"/>
    <w:rsid w:val="00501026"/>
    <w:rsid w:val="005027EF"/>
    <w:rsid w:val="00503BDD"/>
    <w:rsid w:val="00517534"/>
    <w:rsid w:val="005222AE"/>
    <w:rsid w:val="00523465"/>
    <w:rsid w:val="00550EB9"/>
    <w:rsid w:val="00551520"/>
    <w:rsid w:val="0055669C"/>
    <w:rsid w:val="00563D9E"/>
    <w:rsid w:val="005728A1"/>
    <w:rsid w:val="00572CC0"/>
    <w:rsid w:val="005800BA"/>
    <w:rsid w:val="005B53F8"/>
    <w:rsid w:val="005D4E9E"/>
    <w:rsid w:val="005E7ADF"/>
    <w:rsid w:val="0060728A"/>
    <w:rsid w:val="00615E02"/>
    <w:rsid w:val="0065485B"/>
    <w:rsid w:val="00657358"/>
    <w:rsid w:val="006A45DD"/>
    <w:rsid w:val="006B50C5"/>
    <w:rsid w:val="006C53D2"/>
    <w:rsid w:val="006D16D4"/>
    <w:rsid w:val="006E5D6F"/>
    <w:rsid w:val="006F0A9D"/>
    <w:rsid w:val="006F51BA"/>
    <w:rsid w:val="00717F7D"/>
    <w:rsid w:val="007233E2"/>
    <w:rsid w:val="00725DDE"/>
    <w:rsid w:val="00734617"/>
    <w:rsid w:val="007375A6"/>
    <w:rsid w:val="00744FCC"/>
    <w:rsid w:val="00754B75"/>
    <w:rsid w:val="00757829"/>
    <w:rsid w:val="007E6B96"/>
    <w:rsid w:val="007E6EB9"/>
    <w:rsid w:val="00812CB1"/>
    <w:rsid w:val="008145B1"/>
    <w:rsid w:val="00835CE1"/>
    <w:rsid w:val="00843BCB"/>
    <w:rsid w:val="00874ABF"/>
    <w:rsid w:val="008A1311"/>
    <w:rsid w:val="008A529B"/>
    <w:rsid w:val="008E10FA"/>
    <w:rsid w:val="00910620"/>
    <w:rsid w:val="0091463F"/>
    <w:rsid w:val="00926C8B"/>
    <w:rsid w:val="0096090A"/>
    <w:rsid w:val="009717D1"/>
    <w:rsid w:val="009A60CF"/>
    <w:rsid w:val="009D3A4F"/>
    <w:rsid w:val="009F0B65"/>
    <w:rsid w:val="00A14C11"/>
    <w:rsid w:val="00A15FF4"/>
    <w:rsid w:val="00A1764B"/>
    <w:rsid w:val="00A2322B"/>
    <w:rsid w:val="00A30B40"/>
    <w:rsid w:val="00A43282"/>
    <w:rsid w:val="00A43588"/>
    <w:rsid w:val="00A43A60"/>
    <w:rsid w:val="00A51FED"/>
    <w:rsid w:val="00A70B14"/>
    <w:rsid w:val="00A957F9"/>
    <w:rsid w:val="00A96A51"/>
    <w:rsid w:val="00AA4A2E"/>
    <w:rsid w:val="00AB288C"/>
    <w:rsid w:val="00AC7099"/>
    <w:rsid w:val="00AE69EE"/>
    <w:rsid w:val="00AF348F"/>
    <w:rsid w:val="00B2766B"/>
    <w:rsid w:val="00B36FFB"/>
    <w:rsid w:val="00B61842"/>
    <w:rsid w:val="00BA09E3"/>
    <w:rsid w:val="00BA0D7E"/>
    <w:rsid w:val="00BA15A8"/>
    <w:rsid w:val="00BB4918"/>
    <w:rsid w:val="00BB6FE4"/>
    <w:rsid w:val="00BC61A9"/>
    <w:rsid w:val="00BD01CC"/>
    <w:rsid w:val="00BD5D6B"/>
    <w:rsid w:val="00BD7E95"/>
    <w:rsid w:val="00BE0D64"/>
    <w:rsid w:val="00BF7C5A"/>
    <w:rsid w:val="00C32EA2"/>
    <w:rsid w:val="00C34E05"/>
    <w:rsid w:val="00C4143B"/>
    <w:rsid w:val="00C56F35"/>
    <w:rsid w:val="00C82FAB"/>
    <w:rsid w:val="00C93894"/>
    <w:rsid w:val="00C94565"/>
    <w:rsid w:val="00CB1B5D"/>
    <w:rsid w:val="00CB26DC"/>
    <w:rsid w:val="00CD4CEB"/>
    <w:rsid w:val="00D50A39"/>
    <w:rsid w:val="00D715C2"/>
    <w:rsid w:val="00D8446E"/>
    <w:rsid w:val="00D96024"/>
    <w:rsid w:val="00DA168B"/>
    <w:rsid w:val="00DA2AE6"/>
    <w:rsid w:val="00DF14C2"/>
    <w:rsid w:val="00E07BAA"/>
    <w:rsid w:val="00E14798"/>
    <w:rsid w:val="00E170AF"/>
    <w:rsid w:val="00E3366D"/>
    <w:rsid w:val="00E40F59"/>
    <w:rsid w:val="00E47A79"/>
    <w:rsid w:val="00E55BBB"/>
    <w:rsid w:val="00E7017D"/>
    <w:rsid w:val="00E73540"/>
    <w:rsid w:val="00E7702D"/>
    <w:rsid w:val="00E77819"/>
    <w:rsid w:val="00E97966"/>
    <w:rsid w:val="00EB657F"/>
    <w:rsid w:val="00EE00E7"/>
    <w:rsid w:val="00EE6912"/>
    <w:rsid w:val="00F01E79"/>
    <w:rsid w:val="00F06982"/>
    <w:rsid w:val="00F14A1E"/>
    <w:rsid w:val="00F3525F"/>
    <w:rsid w:val="00F41ECF"/>
    <w:rsid w:val="00F47636"/>
    <w:rsid w:val="00F674AB"/>
    <w:rsid w:val="00F846AB"/>
    <w:rsid w:val="00F853F0"/>
    <w:rsid w:val="00FA3FF8"/>
    <w:rsid w:val="00FB0974"/>
    <w:rsid w:val="00FC15B3"/>
    <w:rsid w:val="00FC1ACA"/>
    <w:rsid w:val="00FC2150"/>
    <w:rsid w:val="00FD254B"/>
    <w:rsid w:val="0604A330"/>
    <w:rsid w:val="07A00EC3"/>
    <w:rsid w:val="0B923179"/>
    <w:rsid w:val="0D6645E6"/>
    <w:rsid w:val="0E58A813"/>
    <w:rsid w:val="1BA3C2B7"/>
    <w:rsid w:val="23D9D8E5"/>
    <w:rsid w:val="292F6EAF"/>
    <w:rsid w:val="2CD7E46F"/>
    <w:rsid w:val="2E16C474"/>
    <w:rsid w:val="30C739DF"/>
    <w:rsid w:val="37277513"/>
    <w:rsid w:val="374D50F9"/>
    <w:rsid w:val="38761D73"/>
    <w:rsid w:val="3C4BB954"/>
    <w:rsid w:val="3DAB31D3"/>
    <w:rsid w:val="3DB6FFD0"/>
    <w:rsid w:val="3E3B608E"/>
    <w:rsid w:val="45310724"/>
    <w:rsid w:val="4AE10C2B"/>
    <w:rsid w:val="4D13A730"/>
    <w:rsid w:val="4F616E9D"/>
    <w:rsid w:val="501B812B"/>
    <w:rsid w:val="56471A58"/>
    <w:rsid w:val="56F5151C"/>
    <w:rsid w:val="5A14D691"/>
    <w:rsid w:val="5EF8866C"/>
    <w:rsid w:val="6759FFA0"/>
    <w:rsid w:val="6C889DC4"/>
    <w:rsid w:val="6CD5968A"/>
    <w:rsid w:val="7C436316"/>
    <w:rsid w:val="7F52D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0061"/>
  <w15:chartTrackingRefBased/>
  <w15:docId w15:val="{73921366-571C-4F22-87E5-A43A09AC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A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08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85C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customStyle="1" w:styleId="text">
    <w:name w:val="text"/>
    <w:basedOn w:val="DefaultParagraphFont"/>
    <w:rsid w:val="00501026"/>
  </w:style>
  <w:style w:type="paragraph" w:customStyle="1" w:styleId="break-words">
    <w:name w:val="break-words"/>
    <w:basedOn w:val="Normal"/>
    <w:rsid w:val="00BB491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unhideWhenUsed/>
    <w:rsid w:val="00E33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28D201-D9DC-424E-8125-CBC2C55B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5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 Van Van</dc:creator>
  <cp:keywords/>
  <dc:description/>
  <cp:lastModifiedBy>van van THAN</cp:lastModifiedBy>
  <cp:revision>23</cp:revision>
  <dcterms:created xsi:type="dcterms:W3CDTF">2025-08-27T11:44:00Z</dcterms:created>
  <dcterms:modified xsi:type="dcterms:W3CDTF">2025-08-30T03:10:00Z</dcterms:modified>
</cp:coreProperties>
</file>